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8BE7F" w14:textId="7F3C54CA" w:rsidR="00577474" w:rsidRDefault="00577474" w:rsidP="00577474">
      <w:r w:rsidRPr="00577474">
        <w:t>Steps for each pipeline</w:t>
      </w:r>
    </w:p>
    <w:p w14:paraId="02BD6E58" w14:textId="77777777" w:rsidR="00577474" w:rsidRDefault="00577474" w:rsidP="00577474"/>
    <w:p w14:paraId="63739646" w14:textId="70259BE4" w:rsidR="00577474" w:rsidRDefault="00577474" w:rsidP="00687C21">
      <w:pPr>
        <w:pStyle w:val="NoSpacing"/>
      </w:pPr>
      <w:r>
        <w:t>Model fitting with a datas</w:t>
      </w:r>
      <w:r w:rsidR="00687C21">
        <w:t xml:space="preserve">et, </w:t>
      </w:r>
      <w:r w:rsidR="00430775">
        <w:t>number of steps</w:t>
      </w:r>
      <w:r w:rsidR="00687C21">
        <w:t xml:space="preserve"> is</w:t>
      </w:r>
      <w:r w:rsidR="00430775">
        <w:t xml:space="preserve"> 3</w:t>
      </w:r>
    </w:p>
    <w:p w14:paraId="301C664D" w14:textId="77777777" w:rsidR="00687B45" w:rsidRDefault="00687B45" w:rsidP="00414D5D">
      <w:pPr>
        <w:pStyle w:val="ListParagraph"/>
        <w:numPr>
          <w:ilvl w:val="0"/>
          <w:numId w:val="1"/>
        </w:numPr>
      </w:pPr>
      <w:r w:rsidRPr="00687B45">
        <w:t xml:space="preserve">Create </w:t>
      </w:r>
      <w:proofErr w:type="spellStart"/>
      <w:r w:rsidRPr="00687B45">
        <w:t>data_loader</w:t>
      </w:r>
      <w:proofErr w:type="spellEnd"/>
      <w:r w:rsidRPr="00687B45">
        <w:t xml:space="preserve"> with </w:t>
      </w:r>
      <w:proofErr w:type="spellStart"/>
      <w:r w:rsidRPr="00687B45">
        <w:t>dataset_name</w:t>
      </w:r>
      <w:proofErr w:type="spellEnd"/>
      <w:r w:rsidRPr="00687B45">
        <w:t>="diabetes"</w:t>
      </w:r>
    </w:p>
    <w:p w14:paraId="5BE972C2" w14:textId="3506EE38" w:rsidR="00414D5D" w:rsidRDefault="00687B45" w:rsidP="00BD2FD7">
      <w:pPr>
        <w:pStyle w:val="ListParagraph"/>
        <w:numPr>
          <w:ilvl w:val="0"/>
          <w:numId w:val="1"/>
        </w:numPr>
      </w:pPr>
      <w:r>
        <w:t>Create Logistic Regression model with C=0.5</w:t>
      </w:r>
    </w:p>
    <w:p w14:paraId="3A3AA987" w14:textId="77777777" w:rsidR="004B505C" w:rsidRDefault="00687B45" w:rsidP="004B505C">
      <w:pPr>
        <w:pStyle w:val="ListParagraph"/>
        <w:numPr>
          <w:ilvl w:val="0"/>
          <w:numId w:val="1"/>
        </w:numPr>
        <w:pBdr>
          <w:bottom w:val="single" w:sz="6" w:space="1" w:color="auto"/>
        </w:pBdr>
      </w:pPr>
      <w:r>
        <w:t xml:space="preserve">Create Model Fitter which takes </w:t>
      </w:r>
      <w:proofErr w:type="spellStart"/>
      <w:r>
        <w:t>X_id</w:t>
      </w:r>
      <w:proofErr w:type="spellEnd"/>
      <w:r>
        <w:t xml:space="preserve">, </w:t>
      </w:r>
      <w:proofErr w:type="spellStart"/>
      <w:r>
        <w:t>y_id</w:t>
      </w:r>
      <w:proofErr w:type="spellEnd"/>
      <w:r>
        <w:t xml:space="preserve">, </w:t>
      </w:r>
      <w:proofErr w:type="spellStart"/>
      <w:r>
        <w:t>model_id</w:t>
      </w:r>
      <w:proofErr w:type="spellEnd"/>
    </w:p>
    <w:p w14:paraId="543E271D" w14:textId="52FB51EB" w:rsidR="00931EA0" w:rsidRDefault="00931EA0" w:rsidP="00687C21">
      <w:pPr>
        <w:pStyle w:val="NoSpacing"/>
      </w:pPr>
      <w:r>
        <w:t>Build a Neural Network</w:t>
      </w:r>
      <w:r w:rsidR="00687C21">
        <w:t xml:space="preserve">, </w:t>
      </w:r>
      <w:r w:rsidR="00430775">
        <w:t xml:space="preserve">number of steps </w:t>
      </w:r>
      <w:r w:rsidR="00687C21">
        <w:t>is</w:t>
      </w:r>
      <w:r w:rsidR="005D07A7">
        <w:tab/>
      </w:r>
      <w:r w:rsidR="00430775">
        <w:t xml:space="preserve"> </w:t>
      </w:r>
      <w:r w:rsidR="00430775">
        <w:t>4</w:t>
      </w:r>
    </w:p>
    <w:p w14:paraId="724BBA5A" w14:textId="1C887B2A" w:rsidR="00931EA0" w:rsidRDefault="00931EA0" w:rsidP="00931EA0">
      <w:pPr>
        <w:pStyle w:val="ListParagraph"/>
        <w:numPr>
          <w:ilvl w:val="0"/>
          <w:numId w:val="2"/>
        </w:numPr>
      </w:pPr>
      <w:r>
        <w:t>Create Input Layer with shape=[4]</w:t>
      </w:r>
    </w:p>
    <w:p w14:paraId="32674F36" w14:textId="5F3F5EDD" w:rsidR="00931EA0" w:rsidRDefault="00931EA0" w:rsidP="00931EA0">
      <w:pPr>
        <w:pStyle w:val="ListParagraph"/>
        <w:numPr>
          <w:ilvl w:val="0"/>
          <w:numId w:val="2"/>
        </w:numPr>
      </w:pPr>
      <w:r>
        <w:t xml:space="preserve">Create a Dense Layer takes </w:t>
      </w:r>
      <w:proofErr w:type="spellStart"/>
      <w:r>
        <w:t>prev_node_id</w:t>
      </w:r>
      <w:proofErr w:type="spellEnd"/>
      <w:r>
        <w:t xml:space="preserve"> of previous node (input layer)</w:t>
      </w:r>
    </w:p>
    <w:p w14:paraId="1A555DC8" w14:textId="3B5CD258" w:rsidR="00931EA0" w:rsidRDefault="00931EA0" w:rsidP="00931EA0">
      <w:pPr>
        <w:pStyle w:val="ListParagraph"/>
        <w:numPr>
          <w:ilvl w:val="0"/>
          <w:numId w:val="2"/>
        </w:numPr>
      </w:pPr>
      <w:r>
        <w:t xml:space="preserve">Create another Dense Layer takes </w:t>
      </w:r>
      <w:proofErr w:type="spellStart"/>
      <w:r>
        <w:t>prev_node_id</w:t>
      </w:r>
      <w:proofErr w:type="spellEnd"/>
      <w:r>
        <w:t xml:space="preserve"> of previous node (Dense Layer)</w:t>
      </w:r>
    </w:p>
    <w:p w14:paraId="684CD1DE" w14:textId="048690A9" w:rsidR="00931EA0" w:rsidRDefault="00931EA0" w:rsidP="00BD2FD7">
      <w:pPr>
        <w:pStyle w:val="ListParagraph"/>
        <w:numPr>
          <w:ilvl w:val="0"/>
          <w:numId w:val="2"/>
        </w:numPr>
        <w:pBdr>
          <w:bottom w:val="single" w:sz="6" w:space="1" w:color="auto"/>
        </w:pBdr>
      </w:pPr>
      <w:r>
        <w:t xml:space="preserve">Create a Sequential Model that takes </w:t>
      </w:r>
      <w:proofErr w:type="spellStart"/>
      <w:r>
        <w:t>layer_node_id</w:t>
      </w:r>
      <w:proofErr w:type="spellEnd"/>
      <w:r>
        <w:t xml:space="preserve"> for last layer</w:t>
      </w:r>
    </w:p>
    <w:p w14:paraId="19B579C5" w14:textId="77777777" w:rsidR="00BD2FD7" w:rsidRPr="00BD2FD7" w:rsidRDefault="00BD2FD7" w:rsidP="00BD2FD7"/>
    <w:sectPr w:rsidR="00BD2FD7" w:rsidRPr="00BD2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D29CD"/>
    <w:multiLevelType w:val="hybridMultilevel"/>
    <w:tmpl w:val="585AE102"/>
    <w:lvl w:ilvl="0" w:tplc="B128D876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56376A"/>
    <w:multiLevelType w:val="hybridMultilevel"/>
    <w:tmpl w:val="66E6196A"/>
    <w:lvl w:ilvl="0" w:tplc="BB9CE7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5735212">
    <w:abstractNumId w:val="0"/>
  </w:num>
  <w:num w:numId="2" w16cid:durableId="1256594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yNjYxNzYzMjG0NLdQ0lEKTi0uzszPAykwqQUAwnQhkiwAAAA="/>
  </w:docVars>
  <w:rsids>
    <w:rsidRoot w:val="00577474"/>
    <w:rsid w:val="001066B8"/>
    <w:rsid w:val="00177A68"/>
    <w:rsid w:val="001851C1"/>
    <w:rsid w:val="00223793"/>
    <w:rsid w:val="00414D5D"/>
    <w:rsid w:val="00430775"/>
    <w:rsid w:val="00492080"/>
    <w:rsid w:val="004B505C"/>
    <w:rsid w:val="005442C9"/>
    <w:rsid w:val="00577474"/>
    <w:rsid w:val="005A0CB8"/>
    <w:rsid w:val="005D07A7"/>
    <w:rsid w:val="00687B45"/>
    <w:rsid w:val="00687C21"/>
    <w:rsid w:val="006D34DF"/>
    <w:rsid w:val="007B75EA"/>
    <w:rsid w:val="007D5871"/>
    <w:rsid w:val="00843B66"/>
    <w:rsid w:val="008851C8"/>
    <w:rsid w:val="008A16C1"/>
    <w:rsid w:val="008A37C1"/>
    <w:rsid w:val="008F52A0"/>
    <w:rsid w:val="00917A97"/>
    <w:rsid w:val="00931EA0"/>
    <w:rsid w:val="00BD2FD7"/>
    <w:rsid w:val="00C53C64"/>
    <w:rsid w:val="00CC154E"/>
    <w:rsid w:val="00D00337"/>
    <w:rsid w:val="00F7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C6C6E"/>
  <w15:chartTrackingRefBased/>
  <w15:docId w15:val="{45777224-E194-407D-85D6-E78F099D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74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74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74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74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74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74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74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74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74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47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74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74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747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747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74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74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74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74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74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7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4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74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74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74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74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747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4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47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7474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687C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14</cp:revision>
  <cp:lastPrinted>2025-04-28T17:49:00Z</cp:lastPrinted>
  <dcterms:created xsi:type="dcterms:W3CDTF">2025-04-15T23:31:00Z</dcterms:created>
  <dcterms:modified xsi:type="dcterms:W3CDTF">2025-04-28T17:53:00Z</dcterms:modified>
</cp:coreProperties>
</file>